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ur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ri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veni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veni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veni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veni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veni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veni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4T13:41:37Z</dcterms:created>
  <dcterms:modified xsi:type="dcterms:W3CDTF">2024-03-04T13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